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8091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zyś Zającz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onika Duczm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